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7 </w:t>
      </w:r>
      <w:bookmarkEnd w:id="5"/>
      <w:r w:rsidR="00736DB7" w:rsidRPr="00EA7643">
        <w:t xml:space="preserve"> (non  utilisé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8 </w:t>
      </w:r>
      <w:bookmarkEnd w:id="6"/>
      <w:r w:rsidR="00736DB7" w:rsidRPr="00EA7643">
        <w:t xml:space="preserve"> (non  utilisé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9 </w:t>
      </w:r>
      <w:bookmarkEnd w:id="7"/>
      <w:r w:rsidR="00736DB7" w:rsidRPr="00EA7643">
        <w:t xml:space="preserve"> (non  utilisé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4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571DA9">
            <w:pPr>
              <w:pStyle w:val="Compact"/>
            </w:pPr>
            <w:r w:rsidRPr="00571DA9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571DA9">
            <w:pPr>
              <w:pStyle w:val="Compact"/>
              <w:rPr>
                <w:b w:val="0"/>
              </w:rPr>
            </w:pPr>
            <w:r w:rsidRPr="00571DA9">
              <w:t>Table</w:t>
            </w:r>
          </w:p>
        </w:tc>
      </w:tr>
      <w:tr w:rsidR="00327636" w14:paraId="4281AD62" w14:textId="77777777" w:rsidTr="00C67449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571DA9" w:rsidRDefault="00DE1C3C" w:rsidP="00571DA9">
            <w:pPr>
              <w:pStyle w:val="Compact"/>
            </w:pPr>
            <w:r w:rsidRPr="00376A01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571DA9" w:rsidRDefault="00DE1C3C" w:rsidP="00571DA9">
            <w:pPr>
              <w:pStyle w:val="Compact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571DA9" w:rsidRDefault="00EA7643" w:rsidP="00571DA9">
            <w:pPr>
              <w:pStyle w:val="Compact"/>
            </w:pPr>
            <w:r w:rsidRPr="00376A01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571DA9" w:rsidRDefault="00EA7643" w:rsidP="00571DA9">
            <w:pPr>
              <w:pStyle w:val="Compact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r w:rsidRPr="00042944">
        <w:t xml:space="preserve">DefinitionTerm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E577F7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3283B" w14:textId="77777777" w:rsidR="004E64CE" w:rsidRDefault="004E64CE" w:rsidP="00A70301">
      <w:r>
        <w:separator/>
      </w:r>
    </w:p>
  </w:endnote>
  <w:endnote w:type="continuationSeparator" w:id="0">
    <w:p w14:paraId="0028BB84" w14:textId="77777777" w:rsidR="004E64CE" w:rsidRDefault="004E64CE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58E07" w14:textId="77777777" w:rsidR="004E64CE" w:rsidRDefault="004E64CE" w:rsidP="00A70301">
      <w:r>
        <w:separator/>
      </w:r>
    </w:p>
  </w:footnote>
  <w:footnote w:type="continuationSeparator" w:id="0">
    <w:p w14:paraId="70FD1222" w14:textId="77777777" w:rsidR="004E64CE" w:rsidRDefault="004E64CE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637BD"/>
    <w:rsid w:val="000B272D"/>
    <w:rsid w:val="000C7952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835A2"/>
    <w:rsid w:val="00296903"/>
    <w:rsid w:val="00312B0D"/>
    <w:rsid w:val="00321C94"/>
    <w:rsid w:val="00327636"/>
    <w:rsid w:val="00353482"/>
    <w:rsid w:val="00371AD2"/>
    <w:rsid w:val="00376A01"/>
    <w:rsid w:val="00385AF4"/>
    <w:rsid w:val="003A0830"/>
    <w:rsid w:val="003C35AB"/>
    <w:rsid w:val="00433219"/>
    <w:rsid w:val="004838BD"/>
    <w:rsid w:val="004A247F"/>
    <w:rsid w:val="004E3F1D"/>
    <w:rsid w:val="004E64CE"/>
    <w:rsid w:val="00520947"/>
    <w:rsid w:val="00534C12"/>
    <w:rsid w:val="0053663C"/>
    <w:rsid w:val="00560AA1"/>
    <w:rsid w:val="00562223"/>
    <w:rsid w:val="00571DA9"/>
    <w:rsid w:val="005D5218"/>
    <w:rsid w:val="005F1A7A"/>
    <w:rsid w:val="00620D1E"/>
    <w:rsid w:val="00621CDA"/>
    <w:rsid w:val="00690917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A45E31"/>
    <w:rsid w:val="00A67E1E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C82C82"/>
    <w:rsid w:val="00D2486C"/>
    <w:rsid w:val="00D3573B"/>
    <w:rsid w:val="00D53900"/>
    <w:rsid w:val="00D64E45"/>
    <w:rsid w:val="00DE1C3C"/>
    <w:rsid w:val="00DE4D4A"/>
    <w:rsid w:val="00E060C4"/>
    <w:rsid w:val="00E11394"/>
    <w:rsid w:val="00E35E2A"/>
    <w:rsid w:val="00E56AAD"/>
    <w:rsid w:val="00E577F7"/>
    <w:rsid w:val="00EA7643"/>
    <w:rsid w:val="00F21D52"/>
    <w:rsid w:val="00F34E6D"/>
    <w:rsid w:val="00FB1D0D"/>
    <w:rsid w:val="00FD07BF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D53900"/>
    <w:pPr>
      <w:keepLines/>
      <w:pageBreakBefore/>
      <w:spacing w:before="0" w:after="100" w:afterAutospacing="1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371AD2"/>
    <w:pPr>
      <w:spacing w:before="0" w:after="0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C82C82"/>
    <w:pPr>
      <w:spacing w:after="0"/>
    </w:pPr>
    <w:rPr>
      <w:rFonts w:ascii="Marianne" w:hAnsi="Marianne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pPr>
        <w:wordWrap/>
        <w:jc w:val="left"/>
      </w:pPr>
      <w:rPr>
        <w:b/>
        <w:bCs w:val="0"/>
        <w:i w:val="0"/>
      </w:rPr>
      <w:tblPr/>
      <w:trPr>
        <w:tblHeader/>
      </w:trPr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41</cp:revision>
  <dcterms:created xsi:type="dcterms:W3CDTF">2024-04-20T16:44:00Z</dcterms:created>
  <dcterms:modified xsi:type="dcterms:W3CDTF">2025-07-22T07:51:00Z</dcterms:modified>
</cp:coreProperties>
</file>